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cial Education Teacher position at [School Name] in United Kingdom Manchester. With a profound passion for supporting students with diverse learning needs and a commitment to fostering inclusive educational environments, I am eager to contribute my expertise, dedication, and innovative approaches to your esteemed institution. As a qualified and experienced special education professional, I am confident in my ability to make a meaningful impact on the lives of students in Manchester while aligning with the values and goals of your school community.</w:t>
      </w:r>
    </w:p>
    <w:bookmarkStart w:id="20" w:name="X42177d943bf87fcea48aebba0a1d0678bd1efe8"/>
    <w:p>
      <w:pPr>
        <w:pStyle w:val="Heading2"/>
      </w:pPr>
      <w:r>
        <w:t xml:space="preserve">Why Special Education Teacher? A Passion for Inclusive Learning</w:t>
      </w:r>
    </w:p>
    <w:p>
      <w:pPr>
        <w:pStyle w:val="FirstParagraph"/>
      </w:pPr>
      <w:r>
        <w:t xml:space="preserve">My journey as a Special Education Teacher began during my training at [Your University or Training Provider], where I developed a deep understanding of the unique challenges and opportunities inherent in supporting students with disabilities, learning differences, and social-emotional needs. Over the past [X years], I have worked in various educational settings across the United Kingdom, including both mainstream and specialized schools, where I have honed my skills in creating individualized education plans (IEPs), implementing evidence-based teaching strategies, and collaborating with parents, therapists, and other professionals to ensure holistic student development.</w:t>
      </w:r>
    </w:p>
    <w:p>
      <w:pPr>
        <w:pStyle w:val="BodyText"/>
      </w:pPr>
      <w:r>
        <w:t xml:space="preserve">What sets me apart as a Special Education Teacher is my unwavering focus on empowerment. I believe that every student deserves access to a curriculum tailored to their strengths and aspirations. In Manchester, where the educational landscape is dynamic and diverse, I have witnessed firsthand the transformative power of personalized learning. Whether working with students with autism spectrum disorder (ASD), attention-deficit/hyperactivity disorder (ADHD), dyslexia, or complex needs, I prioritize building trust, fostering independence, and celebrating progress—no matter how small.</w:t>
      </w:r>
    </w:p>
    <w:bookmarkEnd w:id="20"/>
    <w:bookmarkStart w:id="21" w:name="Xf2aa854c23f15df028e66606adb9eac3064ea2b"/>
    <w:p>
      <w:pPr>
        <w:pStyle w:val="Heading2"/>
      </w:pPr>
      <w:r>
        <w:t xml:space="preserve">Special Education Teacher in United Kingdom Manchester: A Commitment to Community</w:t>
      </w:r>
    </w:p>
    <w:p>
      <w:pPr>
        <w:pStyle w:val="FirstParagraph"/>
      </w:pPr>
      <w:r>
        <w:t xml:space="preserve">Manchester is a vibrant city renowned for its cultural diversity and progressive approach to education. As a Special Education Teacher in this region, I have consistently sought to align my practice with the principles of equity, accessibility, and innovation outlined by the United Kingdom’s Department for Education (DfE) and the Equality Act 2010. My experience in Manchester has taught me the importance of understanding local contexts, from navigating funding frameworks like the Education Health and Care Plan (EHCP) process to engaging with community organizations that support families of children with special needs.</w:t>
      </w:r>
    </w:p>
    <w:p>
      <w:pPr>
        <w:pStyle w:val="BodyText"/>
      </w:pPr>
      <w:r>
        <w:t xml:space="preserve">For instance, during my tenure at [Previous School or Organization], I spearheaded a program that integrated technology into sensory-friendly classrooms, enabling students with physical disabilities to participate more fully in lessons. This initiative not only improved engagement but also aligned with Manchester’s vision for leveraging digital tools to bridge learning gaps. I am particularly drawn to your school’s focus on [mention specific school values or programs from the job posting], as this resonates deeply with my belief that education must be both challenging and compassionate.</w:t>
      </w:r>
    </w:p>
    <w:bookmarkEnd w:id="21"/>
    <w:bookmarkStart w:id="22" w:name="X5070107782bfcced43a6793da35c0dadfb45620"/>
    <w:p>
      <w:pPr>
        <w:pStyle w:val="Heading2"/>
      </w:pPr>
      <w:r>
        <w:t xml:space="preserve">Skills and Qualifications: A Foundation of Excellence</w:t>
      </w:r>
    </w:p>
    <w:p>
      <w:pPr>
        <w:pStyle w:val="FirstParagraph"/>
      </w:pPr>
      <w:r>
        <w:t xml:space="preserve">I hold a [Your Degree, e.g., Bachelor’s in Special Education] and a Qualified Teacher Status (QTS) from the UK, complemented by additional certifications in [e.g., Autism Spectrum Disorder, Behavior Management, or Inclusive Pedagogy]. My qualifications are matched by my hands-on experience in designing and delivering curricula that meet the diverse needs of learners. I am adept at using assessments to identify individual learning profiles and adapting instruction through differentiated teaching methods, assistive technologies, and multi-sensory approaches.</w:t>
      </w:r>
    </w:p>
    <w:p>
      <w:pPr>
        <w:pStyle w:val="BodyText"/>
      </w:pPr>
      <w:r>
        <w:t xml:space="preserve">One of my greatest strengths is my ability to collaborate effectively with multidisciplinary teams. In Manchester, where special education often involves partnerships with speech therapists, occupational therapists, and mental health professionals, I have consistently acted as a bridge between home and school. For example, I coordinated a weekly support group for parents of children with emotional and behavioral difficulties, which strengthened family engagement and improved student outcomes. This experience underscored the importance of communication and teamwork in creating a supportive ecosystem for every learner.</w:t>
      </w:r>
    </w:p>
    <w:bookmarkEnd w:id="22"/>
    <w:bookmarkStart w:id="23" w:name="why-manchester-a-city-of-opportunity"/>
    <w:p>
      <w:pPr>
        <w:pStyle w:val="Heading2"/>
      </w:pPr>
      <w:r>
        <w:t xml:space="preserve">Why Manchester? A City of Opportunity</w:t>
      </w:r>
    </w:p>
    <w:p>
      <w:pPr>
        <w:pStyle w:val="FirstParagraph"/>
      </w:pPr>
      <w:r>
        <w:t xml:space="preserve">The United Kingdom Manchester offers a unique blend of historical significance, modern innovation, and community-driven initiatives that make it an ideal place to advance my career as a Special Education Teacher. The city’s commitment to education is evident in its investment in inclusive practices and its emphasis on preparing students for the challenges of the 21st century. I am particularly inspired by Manchester’s efforts to promote social mobility through education, such as initiatives aimed at reducing attainment gaps among disadvantaged groups.</w:t>
      </w:r>
    </w:p>
    <w:p>
      <w:pPr>
        <w:pStyle w:val="BodyText"/>
      </w:pPr>
      <w:r>
        <w:t xml:space="preserve">Working in Manchester also allows me to contribute to a broader mission of equity. The region is home to a rich tapestry of cultures and backgrounds, and I take pride in ensuring that my teaching practices reflect the values of respect, inclusion, and mutual understanding. My goal is not only to help students achieve academic success but also to nurture their confidence, resilience, and sense of belonging—qualities that are essential for thriving in any community.</w:t>
      </w:r>
    </w:p>
    <w:bookmarkEnd w:id="23"/>
    <w:bookmarkStart w:id="24" w:name="conclusion-a-vision-for-the-future"/>
    <w:p>
      <w:pPr>
        <w:pStyle w:val="Heading2"/>
      </w:pPr>
      <w:r>
        <w:t xml:space="preserve">Conclusion: A Vision for the Future</w:t>
      </w:r>
    </w:p>
    <w:p>
      <w:pPr>
        <w:pStyle w:val="FirstParagraph"/>
      </w:pPr>
      <w:r>
        <w:t xml:space="preserve">In summary, I am a dedicated Special Education Teacher with a proven track record of supporting students with diverse needs in the United Kingdom Manchester. My combination of academic training, practical experience, and passion for inclusion makes me an ideal candidate for this role. I am eager to bring my skills in curriculum design, student-centered instruction, and collaborative problem-solving to [School Name], where I can contribute to a culture of excellence and compassion.</w:t>
      </w:r>
    </w:p>
    <w:p>
      <w:pPr>
        <w:pStyle w:val="BodyText"/>
      </w:pPr>
      <w:r>
        <w:t xml:space="preserve">Thank you for considering my application. I would be honored to discuss how my background and vision align with your school’s mission. Please feel free to contact me at [Your Phone Number] or [Your Email Address] at your earliest convenience. I look forward to the opportunity to contribute to the continued success of your institut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dc:language>en</dc:language>
  <cp:keywords/>
  <dcterms:created xsi:type="dcterms:W3CDTF">2026-07-25T10:48:52Z</dcterms:created>
  <dcterms:modified xsi:type="dcterms:W3CDTF">2026-07-25T10:48:52Z</dcterms:modified>
</cp:coreProperties>
</file>

<file path=docProps/custom.xml><?xml version="1.0" encoding="utf-8"?>
<Properties xmlns="http://schemas.openxmlformats.org/officeDocument/2006/custom-properties" xmlns:vt="http://schemas.openxmlformats.org/officeDocument/2006/docPropsVTypes"/>
</file>